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4" w:name="gel"/>
      <w:bookmarkEnd w:id="24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5" w:name="gel-clean-up-kit-modifications"/>
      <w:bookmarkEnd w:id="25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6" w:name="method-in-detail"/>
      <w:bookmarkEnd w:id="26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17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8e59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75d9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